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A0F004" w14:textId="6B48B1C1" w:rsidR="0028261C" w:rsidRDefault="0028261C" w:rsidP="0028261C">
      <w:pPr>
        <w:pStyle w:val="Heading2"/>
      </w:pPr>
      <w:r>
        <w:t xml:space="preserve">YEPD Recipe (for growth of S. </w:t>
      </w:r>
      <w:r w:rsidRPr="0028261C">
        <w:t>cerevisiae</w:t>
      </w:r>
      <w:r>
        <w:t>)</w:t>
      </w:r>
    </w:p>
    <w:p w14:paraId="561CC788" w14:textId="291F8AE4" w:rsidR="0028261C" w:rsidRDefault="0028261C"/>
    <w:p w14:paraId="3A20288B" w14:textId="7D94844B" w:rsidR="0028261C" w:rsidRDefault="0028261C">
      <w:r>
        <w:t>Bacto-yeast extract (1%)</w:t>
      </w:r>
      <w:r>
        <w:tab/>
        <w:t>10 g</w:t>
      </w:r>
    </w:p>
    <w:p w14:paraId="45A41B92" w14:textId="388B5FFC" w:rsidR="0028261C" w:rsidRDefault="00C85C8F">
      <w:r>
        <w:t>Protease</w:t>
      </w:r>
      <w:r w:rsidR="0028261C">
        <w:t>-peptone (2%)</w:t>
      </w:r>
      <w:r w:rsidR="0028261C">
        <w:tab/>
        <w:t>20 g</w:t>
      </w:r>
    </w:p>
    <w:p w14:paraId="6BBB8E55" w14:textId="75EF4E54" w:rsidR="0028261C" w:rsidRDefault="0028261C">
      <w:r>
        <w:t>Glucose (2%)</w:t>
      </w:r>
      <w:r>
        <w:tab/>
      </w:r>
      <w:r>
        <w:tab/>
      </w:r>
      <w:r>
        <w:tab/>
        <w:t>20 g</w:t>
      </w:r>
    </w:p>
    <w:p w14:paraId="281DCB64" w14:textId="36072E0B" w:rsidR="0028261C" w:rsidRDefault="0028261C">
      <w:r>
        <w:t>Bacto-agar (2%)</w:t>
      </w:r>
      <w:r>
        <w:tab/>
      </w:r>
      <w:r>
        <w:tab/>
        <w:t>20 g</w:t>
      </w:r>
    </w:p>
    <w:p w14:paraId="4C7E1CA9" w14:textId="0D863014" w:rsidR="0028261C" w:rsidRDefault="0028261C">
      <w:r>
        <w:t>Distilled H2O</w:t>
      </w:r>
      <w:r>
        <w:tab/>
      </w:r>
      <w:r>
        <w:tab/>
      </w:r>
      <w:r>
        <w:tab/>
        <w:t>1000 mL</w:t>
      </w:r>
    </w:p>
    <w:p w14:paraId="6FEF2AAE" w14:textId="77777777" w:rsidR="00C85C8F" w:rsidRDefault="00C85C8F"/>
    <w:sectPr w:rsidR="00C85C8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CwNDG2tDQyMDIwNrZQ0lEKTi0uzszPAykwrAUA/KvgySwAAAA="/>
  </w:docVars>
  <w:rsids>
    <w:rsidRoot w:val="0028261C"/>
    <w:rsid w:val="0028261C"/>
    <w:rsid w:val="00C85C8F"/>
    <w:rsid w:val="00F31856"/>
    <w:rsid w:val="00FC62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37F2D1"/>
  <w15:chartTrackingRefBased/>
  <w15:docId w15:val="{9BB80AD5-8CEE-2247-8B4B-7DDB9572B7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203"/>
    <w:rPr>
      <w:rFonts w:cs="Times New Roma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8261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28261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4</Words>
  <Characters>143</Characters>
  <Application>Microsoft Office Word</Application>
  <DocSecurity>0</DocSecurity>
  <Lines>1</Lines>
  <Paragraphs>1</Paragraphs>
  <ScaleCrop>false</ScaleCrop>
  <Company/>
  <LinksUpToDate>false</LinksUpToDate>
  <CharactersWithSpaces>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ryn Ramsey</dc:creator>
  <cp:keywords/>
  <dc:description/>
  <cp:lastModifiedBy>Hannah</cp:lastModifiedBy>
  <cp:revision>2</cp:revision>
  <dcterms:created xsi:type="dcterms:W3CDTF">2021-11-18T18:20:00Z</dcterms:created>
  <dcterms:modified xsi:type="dcterms:W3CDTF">2022-02-09T15:35:00Z</dcterms:modified>
</cp:coreProperties>
</file>